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9a2227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20:21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9a2227f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9a2227f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0:21Z</dcterms:created>
  <dcterms:modified xsi:type="dcterms:W3CDTF">2022-05-04T01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